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16477" w:rsidRPr="00716477" w:rsidRDefault="00716477" w:rsidP="00716477">
      <w:pPr>
        <w:spacing w:after="0"/>
        <w:jc w:val="center"/>
        <w:rPr>
          <w:rFonts w:cstheme="minorHAnsi"/>
          <w:b/>
          <w:bCs/>
          <w:sz w:val="34"/>
          <w:szCs w:val="34"/>
        </w:rPr>
      </w:pPr>
      <w:r w:rsidRPr="00716477">
        <w:rPr>
          <w:rFonts w:cstheme="minorHAnsi"/>
          <w:b/>
          <w:bCs/>
          <w:sz w:val="34"/>
          <w:szCs w:val="34"/>
        </w:rPr>
        <w:t>List of Print Journals</w:t>
      </w:r>
    </w:p>
    <w:p w:rsidR="00716477" w:rsidRPr="00716477" w:rsidRDefault="00716477" w:rsidP="00716477">
      <w:pPr>
        <w:spacing w:after="0"/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 xml:space="preserve"> Central Library, Central Unive</w:t>
      </w:r>
      <w:r w:rsidRPr="00716477">
        <w:rPr>
          <w:rFonts w:cstheme="minorHAnsi"/>
          <w:b/>
          <w:bCs/>
          <w:sz w:val="32"/>
          <w:szCs w:val="32"/>
        </w:rPr>
        <w:t>rsity of Rajasthan</w:t>
      </w:r>
    </w:p>
    <w:p w:rsidR="00716477" w:rsidRPr="00716477" w:rsidRDefault="00716477" w:rsidP="00716477">
      <w:pPr>
        <w:spacing w:after="0"/>
        <w:jc w:val="center"/>
        <w:rPr>
          <w:rFonts w:asciiTheme="majorHAnsi" w:hAnsiTheme="majorHAnsi"/>
          <w:b/>
          <w:bCs/>
          <w:sz w:val="28"/>
          <w:szCs w:val="28"/>
        </w:rPr>
      </w:pPr>
      <w:r w:rsidRPr="00716477">
        <w:rPr>
          <w:rFonts w:asciiTheme="majorHAnsi" w:hAnsiTheme="majorHAnsi"/>
          <w:b/>
          <w:bCs/>
          <w:sz w:val="28"/>
          <w:szCs w:val="28"/>
        </w:rPr>
        <w:t>(For the year 2018)</w:t>
      </w:r>
    </w:p>
    <w:p w:rsidR="00716477" w:rsidRDefault="00716477" w:rsidP="00C5409C">
      <w:pPr>
        <w:jc w:val="center"/>
        <w:rPr>
          <w:rFonts w:asciiTheme="majorHAnsi" w:hAnsiTheme="majorHAnsi"/>
          <w:b/>
          <w:bCs/>
          <w:sz w:val="28"/>
          <w:szCs w:val="28"/>
          <w:u w:val="single"/>
        </w:rPr>
      </w:pPr>
    </w:p>
    <w:p w:rsidR="00C5409C" w:rsidRPr="00501545" w:rsidRDefault="00716477" w:rsidP="00C5409C">
      <w:pPr>
        <w:rPr>
          <w:rFonts w:asciiTheme="majorHAnsi" w:hAnsiTheme="majorHAnsi"/>
          <w:b/>
          <w:bCs/>
          <w:sz w:val="24"/>
          <w:szCs w:val="24"/>
        </w:rPr>
      </w:pPr>
      <w:r w:rsidRPr="00501545">
        <w:rPr>
          <w:rFonts w:asciiTheme="majorHAnsi" w:hAnsiTheme="majorHAnsi"/>
          <w:b/>
          <w:bCs/>
          <w:sz w:val="24"/>
          <w:szCs w:val="24"/>
        </w:rPr>
        <w:t xml:space="preserve"> </w:t>
      </w:r>
      <w:r w:rsidR="00C5409C" w:rsidRPr="00501545">
        <w:rPr>
          <w:rFonts w:asciiTheme="majorHAnsi" w:hAnsiTheme="majorHAnsi"/>
          <w:b/>
          <w:bCs/>
          <w:sz w:val="24"/>
          <w:szCs w:val="24"/>
        </w:rPr>
        <w:t xml:space="preserve">(1) </w:t>
      </w:r>
      <w:r w:rsidR="00C5409C" w:rsidRPr="00716477">
        <w:rPr>
          <w:rFonts w:asciiTheme="majorHAnsi" w:hAnsiTheme="majorHAnsi"/>
          <w:b/>
          <w:bCs/>
          <w:sz w:val="28"/>
          <w:szCs w:val="28"/>
        </w:rPr>
        <w:t>Print Journals (</w:t>
      </w:r>
      <w:r w:rsidR="006708D6">
        <w:rPr>
          <w:rFonts w:asciiTheme="majorHAnsi" w:hAnsiTheme="majorHAnsi"/>
          <w:b/>
          <w:bCs/>
          <w:sz w:val="28"/>
          <w:szCs w:val="28"/>
        </w:rPr>
        <w:t>National</w:t>
      </w:r>
      <w:r w:rsidR="00C5409C" w:rsidRPr="00716477">
        <w:rPr>
          <w:rFonts w:asciiTheme="majorHAnsi" w:hAnsiTheme="majorHAnsi"/>
          <w:b/>
          <w:bCs/>
          <w:sz w:val="28"/>
          <w:szCs w:val="28"/>
        </w:rPr>
        <w:t>)</w:t>
      </w:r>
    </w:p>
    <w:tbl>
      <w:tblPr>
        <w:tblStyle w:val="TableGrid"/>
        <w:tblW w:w="6521" w:type="dxa"/>
        <w:tblInd w:w="1252" w:type="dxa"/>
        <w:tblLayout w:type="fixed"/>
        <w:tblLook w:val="04A0" w:firstRow="1" w:lastRow="0" w:firstColumn="1" w:lastColumn="0" w:noHBand="0" w:noVBand="1"/>
      </w:tblPr>
      <w:tblGrid>
        <w:gridCol w:w="732"/>
        <w:gridCol w:w="5789"/>
      </w:tblGrid>
      <w:tr w:rsidR="000971EE" w:rsidTr="00202D2E">
        <w:tc>
          <w:tcPr>
            <w:tcW w:w="732" w:type="dxa"/>
            <w:vAlign w:val="center"/>
          </w:tcPr>
          <w:p w:rsidR="000971EE" w:rsidRPr="00501545" w:rsidRDefault="004A5370" w:rsidP="00175B3D">
            <w:pPr>
              <w:jc w:val="center"/>
              <w:rPr>
                <w:rFonts w:asciiTheme="majorHAnsi" w:hAnsi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bCs/>
                <w:sz w:val="24"/>
                <w:szCs w:val="24"/>
              </w:rPr>
              <w:t>Sl</w:t>
            </w:r>
            <w:r w:rsidR="000971EE" w:rsidRPr="00501545">
              <w:rPr>
                <w:rFonts w:asciiTheme="majorHAnsi" w:hAnsiTheme="majorHAnsi"/>
                <w:b/>
                <w:bCs/>
                <w:sz w:val="24"/>
                <w:szCs w:val="24"/>
              </w:rPr>
              <w:t>. No.</w:t>
            </w:r>
          </w:p>
        </w:tc>
        <w:tc>
          <w:tcPr>
            <w:tcW w:w="5789" w:type="dxa"/>
            <w:vAlign w:val="center"/>
          </w:tcPr>
          <w:p w:rsidR="000971EE" w:rsidRPr="00501545" w:rsidRDefault="000971EE" w:rsidP="00175B3D">
            <w:pPr>
              <w:jc w:val="center"/>
              <w:rPr>
                <w:rFonts w:asciiTheme="majorHAnsi" w:hAnsiTheme="majorHAnsi"/>
                <w:b/>
                <w:bCs/>
                <w:sz w:val="24"/>
                <w:szCs w:val="24"/>
              </w:rPr>
            </w:pPr>
            <w:r w:rsidRPr="00501545">
              <w:rPr>
                <w:rFonts w:asciiTheme="majorHAnsi" w:hAnsiTheme="majorHAnsi"/>
                <w:b/>
                <w:bCs/>
                <w:sz w:val="24"/>
                <w:szCs w:val="24"/>
              </w:rPr>
              <w:t>Name of the Journal</w:t>
            </w:r>
          </w:p>
        </w:tc>
      </w:tr>
      <w:tr w:rsidR="000971EE" w:rsidTr="00202D2E">
        <w:trPr>
          <w:trHeight w:val="297"/>
        </w:trPr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Administrative Change: A journal of political and administrative development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ASCI Journal of Management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Asia Pacific Journal of Management Research and Innovation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Asian Journal of Management Cases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Asian Journal of Water, Environment  and Pollution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Bioscope: South Asian Screen Studies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Communication Today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Down to Earth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 xml:space="preserve">Economic and Political Weekly 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Energy Future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Environment and Urbanization Asia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Foreign Trade Review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G P Clinics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Global Business Review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Global Journal of Emerging Market Economics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Goods &amp; Service Tax-The GST weekly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Human Resource Development Review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IIM Kozhikode Society and Management Review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 xml:space="preserve">Indian Economic Review               </w:t>
            </w:r>
            <w:r w:rsidRPr="00C56B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Indian Journal of Finance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Indian Journal of Gender Studies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Indian Journal of Marketing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 xml:space="preserve">Indian Journal of Political Science 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 xml:space="preserve">Indian Journal of Public Administration    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Indian Journal of Social Work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Indian Journal of Training and Development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Indian Literature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 xml:space="preserve">International Journal of Political Science 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International Journal of Rural Management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International Journal of Translation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Jindal Journal of Business Research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Journal of Emerging Market Finance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Journal of Entrepreneurship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Journal of Human Values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Journal of Indian Institute of Architects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Journal of Management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 xml:space="preserve">Journal of Quantitative Economics               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Journal of Resources Energy and  Development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9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Journal of Social and Economic Development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Library Herald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Man in India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Management and Labour Studies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Margin: the Journal of Applied Economic Research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 xml:space="preserve">Marketing Theory 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Medical Law Cases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Proficient: an International Journal of Management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 xml:space="preserve">Public Affairs &amp; Governance      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 xml:space="preserve">Social Action 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5789" w:type="dxa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Social Change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South Asian journal of business and management cases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SRELS Journal of Information Management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Swamys News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Terra Green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TIDEE: Teri Information digest on energy and environment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Vikalpa: The journal for Decision Makers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Vision: The Journal of Business Perspective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Mangal" w:hAnsi="Mangal" w:cs="Mangal" w:hint="cs"/>
                <w:sz w:val="24"/>
                <w:szCs w:val="24"/>
                <w:cs/>
              </w:rPr>
              <w:t>आजकल</w:t>
            </w:r>
            <w:r w:rsidRPr="00C56BF0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(</w:t>
            </w: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Hindi)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56F6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Mangal" w:hAnsi="Mangal" w:cs="Mangal" w:hint="cs"/>
                <w:sz w:val="24"/>
                <w:szCs w:val="24"/>
                <w:cs/>
              </w:rPr>
              <w:t>आलोचना</w:t>
            </w:r>
            <w:r w:rsidRPr="00C56BF0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(</w:t>
            </w: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Hindi)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Mangal" w:hAnsi="Mangal" w:cs="Mangal" w:hint="cs"/>
                <w:sz w:val="24"/>
                <w:szCs w:val="24"/>
                <w:cs/>
              </w:rPr>
              <w:t>नया</w:t>
            </w: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56BF0">
              <w:rPr>
                <w:rFonts w:ascii="Mangal" w:hAnsi="Mangal" w:cs="Mangal" w:hint="cs"/>
                <w:sz w:val="24"/>
                <w:szCs w:val="24"/>
                <w:cs/>
              </w:rPr>
              <w:t>ज्ञानोदय</w:t>
            </w:r>
            <w:r w:rsidRPr="00C56BF0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(</w:t>
            </w: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Hindi)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C56F6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Mangal" w:hAnsi="Mangal" w:cs="Mangal" w:hint="cs"/>
                <w:sz w:val="24"/>
                <w:szCs w:val="24"/>
                <w:cs/>
              </w:rPr>
              <w:t>बहुवचन</w:t>
            </w:r>
            <w:r w:rsidRPr="00C56BF0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(</w:t>
            </w: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Hindi)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Mangal" w:hAnsi="Mangal" w:cs="Mangal" w:hint="cs"/>
                <w:sz w:val="24"/>
                <w:szCs w:val="24"/>
                <w:cs/>
              </w:rPr>
              <w:t>मधुमति</w:t>
            </w:r>
            <w:r w:rsidRPr="00C56BF0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(</w:t>
            </w: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Hindi)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Mangal" w:hAnsi="Mangal" w:cs="Mangal" w:hint="cs"/>
                <w:sz w:val="24"/>
                <w:szCs w:val="24"/>
                <w:cs/>
              </w:rPr>
              <w:t>वैचारिकी</w:t>
            </w: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 xml:space="preserve"> (Hindi)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5789" w:type="dxa"/>
            <w:vAlign w:val="center"/>
          </w:tcPr>
          <w:p w:rsidR="000971EE" w:rsidRPr="00C56BF0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56BF0">
              <w:rPr>
                <w:rFonts w:ascii="Mangal" w:hAnsi="Mangal" w:cs="Mangal" w:hint="cs"/>
                <w:sz w:val="24"/>
                <w:szCs w:val="24"/>
                <w:cs/>
              </w:rPr>
              <w:t>हंस</w:t>
            </w:r>
            <w:r w:rsidRPr="00C56BF0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(</w:t>
            </w: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Hindi)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5789" w:type="dxa"/>
            <w:vAlign w:val="center"/>
          </w:tcPr>
          <w:p w:rsidR="000971EE" w:rsidRPr="00C56BF0" w:rsidRDefault="000971EE" w:rsidP="00175B3D">
            <w:pPr>
              <w:rPr>
                <w:rFonts w:ascii="Times New Roman" w:hAnsi="Times New Roman" w:cs="Times New Roman"/>
                <w:sz w:val="24"/>
                <w:szCs w:val="24"/>
                <w:cs/>
              </w:rPr>
            </w:pPr>
            <w:r w:rsidRPr="00C56BF0">
              <w:rPr>
                <w:rFonts w:ascii="Times New Roman" w:hAnsi="Times New Roman" w:cs="Times New Roman"/>
                <w:sz w:val="24"/>
                <w:szCs w:val="24"/>
              </w:rPr>
              <w:t>Right to Information Reporter</w:t>
            </w:r>
          </w:p>
        </w:tc>
      </w:tr>
    </w:tbl>
    <w:p w:rsidR="00C5409C" w:rsidRDefault="00C5409C" w:rsidP="00C5409C">
      <w:pPr>
        <w:rPr>
          <w:rFonts w:asciiTheme="majorHAnsi" w:hAnsiTheme="majorHAnsi"/>
          <w:sz w:val="24"/>
          <w:szCs w:val="24"/>
        </w:rPr>
      </w:pPr>
    </w:p>
    <w:p w:rsidR="00C5409C" w:rsidRPr="00716477" w:rsidRDefault="00C5409C" w:rsidP="00C5409C">
      <w:pPr>
        <w:pStyle w:val="ListParagraph"/>
        <w:numPr>
          <w:ilvl w:val="1"/>
          <w:numId w:val="1"/>
        </w:numPr>
        <w:rPr>
          <w:rFonts w:asciiTheme="majorHAnsi" w:hAnsiTheme="majorHAnsi"/>
          <w:b/>
          <w:bCs/>
          <w:sz w:val="28"/>
          <w:szCs w:val="28"/>
        </w:rPr>
      </w:pPr>
      <w:r w:rsidRPr="00716477">
        <w:rPr>
          <w:rFonts w:asciiTheme="majorHAnsi" w:hAnsiTheme="majorHAnsi"/>
          <w:b/>
          <w:bCs/>
          <w:sz w:val="28"/>
          <w:szCs w:val="28"/>
        </w:rPr>
        <w:t xml:space="preserve">Free Subscriptions </w:t>
      </w:r>
      <w:r w:rsidR="006708D6">
        <w:rPr>
          <w:rFonts w:asciiTheme="majorHAnsi" w:hAnsiTheme="majorHAnsi"/>
          <w:b/>
          <w:bCs/>
          <w:sz w:val="28"/>
          <w:szCs w:val="28"/>
        </w:rPr>
        <w:t>of National</w:t>
      </w:r>
      <w:bookmarkStart w:id="0" w:name="_GoBack"/>
      <w:bookmarkEnd w:id="0"/>
      <w:r w:rsidRPr="00716477">
        <w:rPr>
          <w:rFonts w:asciiTheme="majorHAnsi" w:hAnsiTheme="majorHAnsi"/>
          <w:b/>
          <w:bCs/>
          <w:sz w:val="28"/>
          <w:szCs w:val="28"/>
        </w:rPr>
        <w:t xml:space="preserve"> print journals </w:t>
      </w:r>
    </w:p>
    <w:tbl>
      <w:tblPr>
        <w:tblStyle w:val="TableGrid"/>
        <w:tblW w:w="6345" w:type="dxa"/>
        <w:tblInd w:w="1278" w:type="dxa"/>
        <w:tblLook w:val="04A0" w:firstRow="1" w:lastRow="0" w:firstColumn="1" w:lastColumn="0" w:noHBand="0" w:noVBand="1"/>
      </w:tblPr>
      <w:tblGrid>
        <w:gridCol w:w="572"/>
        <w:gridCol w:w="5773"/>
      </w:tblGrid>
      <w:tr w:rsidR="000971EE" w:rsidTr="00202D2E">
        <w:tc>
          <w:tcPr>
            <w:tcW w:w="572" w:type="dxa"/>
            <w:vAlign w:val="center"/>
          </w:tcPr>
          <w:p w:rsidR="000971EE" w:rsidRPr="00501545" w:rsidRDefault="004A5370" w:rsidP="00175B3D">
            <w:pPr>
              <w:jc w:val="center"/>
              <w:rPr>
                <w:rFonts w:asciiTheme="majorHAnsi" w:hAnsi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bCs/>
                <w:sz w:val="24"/>
                <w:szCs w:val="24"/>
              </w:rPr>
              <w:t>Sl</w:t>
            </w:r>
            <w:r w:rsidR="000971EE" w:rsidRPr="00501545">
              <w:rPr>
                <w:rFonts w:asciiTheme="majorHAnsi" w:hAnsiTheme="majorHAnsi"/>
                <w:b/>
                <w:bCs/>
                <w:sz w:val="24"/>
                <w:szCs w:val="24"/>
              </w:rPr>
              <w:t>. No.</w:t>
            </w:r>
          </w:p>
        </w:tc>
        <w:tc>
          <w:tcPr>
            <w:tcW w:w="5773" w:type="dxa"/>
            <w:vAlign w:val="center"/>
          </w:tcPr>
          <w:p w:rsidR="000971EE" w:rsidRPr="00501545" w:rsidRDefault="000971EE" w:rsidP="00175B3D">
            <w:pPr>
              <w:jc w:val="center"/>
              <w:rPr>
                <w:rFonts w:asciiTheme="majorHAnsi" w:hAnsiTheme="majorHAnsi"/>
                <w:b/>
                <w:bCs/>
                <w:sz w:val="24"/>
                <w:szCs w:val="24"/>
              </w:rPr>
            </w:pPr>
            <w:r w:rsidRPr="00501545">
              <w:rPr>
                <w:rFonts w:asciiTheme="majorHAnsi" w:hAnsiTheme="majorHAnsi"/>
                <w:b/>
                <w:bCs/>
                <w:sz w:val="24"/>
                <w:szCs w:val="24"/>
              </w:rPr>
              <w:t>Name of the Journal</w:t>
            </w:r>
          </w:p>
        </w:tc>
      </w:tr>
      <w:tr w:rsidR="000971EE" w:rsidTr="00202D2E">
        <w:tc>
          <w:tcPr>
            <w:tcW w:w="572" w:type="dxa"/>
          </w:tcPr>
          <w:p w:rsidR="000971EE" w:rsidRPr="00E63CC3" w:rsidRDefault="000971EE" w:rsidP="00175B3D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E63CC3">
              <w:rPr>
                <w:rFonts w:asciiTheme="majorHAnsi" w:hAnsiTheme="majorHAnsi"/>
                <w:sz w:val="24"/>
                <w:szCs w:val="24"/>
              </w:rPr>
              <w:t>1</w:t>
            </w:r>
          </w:p>
        </w:tc>
        <w:tc>
          <w:tcPr>
            <w:tcW w:w="5773" w:type="dxa"/>
            <w:vAlign w:val="center"/>
          </w:tcPr>
          <w:p w:rsidR="000971EE" w:rsidRPr="0001620C" w:rsidRDefault="000971EE" w:rsidP="00175B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620C">
              <w:rPr>
                <w:rFonts w:ascii="Times New Roman" w:hAnsi="Times New Roman" w:cs="Times New Roman"/>
                <w:sz w:val="24"/>
                <w:szCs w:val="24"/>
              </w:rPr>
              <w:t>University News</w:t>
            </w:r>
          </w:p>
        </w:tc>
      </w:tr>
      <w:tr w:rsidR="000971EE" w:rsidTr="00202D2E">
        <w:tc>
          <w:tcPr>
            <w:tcW w:w="572" w:type="dxa"/>
          </w:tcPr>
          <w:p w:rsidR="000971EE" w:rsidRPr="00E63CC3" w:rsidRDefault="000971EE" w:rsidP="00175B3D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E63CC3">
              <w:rPr>
                <w:rFonts w:asciiTheme="majorHAnsi" w:hAnsiTheme="majorHAnsi"/>
                <w:sz w:val="24"/>
                <w:szCs w:val="24"/>
              </w:rPr>
              <w:t>2</w:t>
            </w:r>
          </w:p>
        </w:tc>
        <w:tc>
          <w:tcPr>
            <w:tcW w:w="5773" w:type="dxa"/>
            <w:vAlign w:val="center"/>
          </w:tcPr>
          <w:p w:rsidR="000971EE" w:rsidRPr="0001620C" w:rsidRDefault="000971EE" w:rsidP="00175B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620C">
              <w:rPr>
                <w:rFonts w:ascii="Mangal" w:hAnsi="Mangal" w:cs="Mangal" w:hint="cs"/>
                <w:sz w:val="24"/>
                <w:szCs w:val="24"/>
                <w:cs/>
              </w:rPr>
              <w:t>विकल्प</w:t>
            </w:r>
            <w:r w:rsidRPr="0001620C">
              <w:rPr>
                <w:rFonts w:ascii="Times New Roman" w:hAnsi="Times New Roman" w:cs="Times New Roman"/>
                <w:sz w:val="24"/>
                <w:szCs w:val="24"/>
                <w:cs/>
              </w:rPr>
              <w:t>:</w:t>
            </w:r>
            <w:r w:rsidRPr="000162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1620C">
              <w:rPr>
                <w:rFonts w:ascii="Mangal" w:hAnsi="Mangal" w:cs="Mangal" w:hint="cs"/>
                <w:sz w:val="24"/>
                <w:szCs w:val="24"/>
                <w:cs/>
              </w:rPr>
              <w:t>सृजनशील</w:t>
            </w:r>
            <w:r w:rsidRPr="0001620C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</w:t>
            </w:r>
            <w:r w:rsidRPr="0001620C">
              <w:rPr>
                <w:rFonts w:ascii="Mangal" w:hAnsi="Mangal" w:cs="Mangal" w:hint="cs"/>
                <w:sz w:val="24"/>
                <w:szCs w:val="24"/>
                <w:cs/>
              </w:rPr>
              <w:t>युवा</w:t>
            </w:r>
            <w:r w:rsidRPr="0001620C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</w:t>
            </w:r>
            <w:r w:rsidRPr="0001620C">
              <w:rPr>
                <w:rFonts w:ascii="Mangal" w:hAnsi="Mangal" w:cs="Mangal" w:hint="cs"/>
                <w:sz w:val="24"/>
                <w:szCs w:val="24"/>
                <w:cs/>
              </w:rPr>
              <w:t>मन</w:t>
            </w:r>
            <w:r w:rsidRPr="0001620C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</w:t>
            </w:r>
            <w:r w:rsidRPr="0001620C">
              <w:rPr>
                <w:rFonts w:ascii="Mangal" w:hAnsi="Mangal" w:cs="Mangal" w:hint="cs"/>
                <w:sz w:val="24"/>
                <w:szCs w:val="24"/>
                <w:cs/>
              </w:rPr>
              <w:t>की</w:t>
            </w:r>
            <w:r w:rsidRPr="0001620C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</w:t>
            </w:r>
            <w:r w:rsidRPr="0001620C">
              <w:rPr>
                <w:rFonts w:ascii="Mangal" w:hAnsi="Mangal" w:cs="Mangal" w:hint="cs"/>
                <w:sz w:val="24"/>
                <w:szCs w:val="24"/>
                <w:cs/>
              </w:rPr>
              <w:t>पत्रिका</w:t>
            </w:r>
            <w:r w:rsidRPr="000162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0971EE" w:rsidTr="00202D2E">
        <w:tc>
          <w:tcPr>
            <w:tcW w:w="572" w:type="dxa"/>
          </w:tcPr>
          <w:p w:rsidR="000971EE" w:rsidRPr="00E63CC3" w:rsidRDefault="000971EE" w:rsidP="00175B3D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E63CC3">
              <w:rPr>
                <w:rFonts w:asciiTheme="majorHAnsi" w:hAnsiTheme="majorHAnsi"/>
                <w:sz w:val="24"/>
                <w:szCs w:val="24"/>
              </w:rPr>
              <w:t>3</w:t>
            </w:r>
          </w:p>
        </w:tc>
        <w:tc>
          <w:tcPr>
            <w:tcW w:w="5773" w:type="dxa"/>
            <w:vAlign w:val="center"/>
          </w:tcPr>
          <w:p w:rsidR="000971EE" w:rsidRPr="0001620C" w:rsidRDefault="000971EE" w:rsidP="00175B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620C">
              <w:rPr>
                <w:rFonts w:ascii="Times New Roman" w:hAnsi="Times New Roman" w:cs="Times New Roman"/>
                <w:sz w:val="24"/>
                <w:szCs w:val="24"/>
              </w:rPr>
              <w:t>Current Scie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Complimentary with life membership)</w:t>
            </w:r>
          </w:p>
        </w:tc>
      </w:tr>
      <w:tr w:rsidR="000971EE" w:rsidTr="00202D2E">
        <w:tc>
          <w:tcPr>
            <w:tcW w:w="572" w:type="dxa"/>
          </w:tcPr>
          <w:p w:rsidR="000971EE" w:rsidRPr="00E63CC3" w:rsidRDefault="000971EE" w:rsidP="00175B3D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4</w:t>
            </w:r>
          </w:p>
        </w:tc>
        <w:tc>
          <w:tcPr>
            <w:tcW w:w="5773" w:type="dxa"/>
            <w:vAlign w:val="center"/>
          </w:tcPr>
          <w:p w:rsidR="000971EE" w:rsidRPr="0001620C" w:rsidRDefault="000971EE" w:rsidP="004811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an Historical Review (Complimentary from SAGE)</w:t>
            </w:r>
          </w:p>
        </w:tc>
      </w:tr>
      <w:tr w:rsidR="000971EE" w:rsidTr="00202D2E">
        <w:tc>
          <w:tcPr>
            <w:tcW w:w="572" w:type="dxa"/>
          </w:tcPr>
          <w:p w:rsidR="000971EE" w:rsidRPr="00E63CC3" w:rsidRDefault="000971EE" w:rsidP="00175B3D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5</w:t>
            </w:r>
          </w:p>
        </w:tc>
        <w:tc>
          <w:tcPr>
            <w:tcW w:w="5773" w:type="dxa"/>
            <w:vAlign w:val="center"/>
          </w:tcPr>
          <w:p w:rsidR="000971EE" w:rsidRPr="0001620C" w:rsidRDefault="000971EE" w:rsidP="00175B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urnal of Entrepreneurship &amp; Innovation in Emerging Economics (Complimentary from SAGE)</w:t>
            </w:r>
          </w:p>
        </w:tc>
      </w:tr>
      <w:tr w:rsidR="000971EE" w:rsidTr="00202D2E">
        <w:tc>
          <w:tcPr>
            <w:tcW w:w="572" w:type="dxa"/>
          </w:tcPr>
          <w:p w:rsidR="000971EE" w:rsidRPr="00E63CC3" w:rsidRDefault="000971EE" w:rsidP="00175B3D">
            <w:pPr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6</w:t>
            </w:r>
          </w:p>
        </w:tc>
        <w:tc>
          <w:tcPr>
            <w:tcW w:w="5773" w:type="dxa"/>
            <w:vAlign w:val="center"/>
          </w:tcPr>
          <w:p w:rsidR="000971EE" w:rsidRPr="0001620C" w:rsidRDefault="000971EE" w:rsidP="00175B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amorphosis (Complimentary from SAGE)</w:t>
            </w:r>
          </w:p>
        </w:tc>
      </w:tr>
    </w:tbl>
    <w:p w:rsidR="00C5409C" w:rsidRDefault="00C5409C" w:rsidP="00C5409C">
      <w:pPr>
        <w:rPr>
          <w:rFonts w:asciiTheme="majorHAnsi" w:hAnsiTheme="majorHAnsi"/>
          <w:b/>
          <w:bCs/>
          <w:sz w:val="24"/>
          <w:szCs w:val="24"/>
        </w:rPr>
      </w:pPr>
    </w:p>
    <w:p w:rsidR="00C5409C" w:rsidRDefault="00C5409C" w:rsidP="00C5409C">
      <w:pPr>
        <w:rPr>
          <w:rFonts w:asciiTheme="majorHAnsi" w:hAnsiTheme="majorHAnsi"/>
          <w:b/>
          <w:bCs/>
          <w:sz w:val="24"/>
          <w:szCs w:val="24"/>
        </w:rPr>
      </w:pPr>
    </w:p>
    <w:p w:rsidR="000971EE" w:rsidRDefault="000971EE" w:rsidP="00C5409C">
      <w:pPr>
        <w:rPr>
          <w:rFonts w:asciiTheme="majorHAnsi" w:hAnsiTheme="majorHAnsi"/>
          <w:b/>
          <w:bCs/>
          <w:sz w:val="24"/>
          <w:szCs w:val="24"/>
        </w:rPr>
      </w:pPr>
    </w:p>
    <w:p w:rsidR="008D4C11" w:rsidRDefault="008D4C11" w:rsidP="00C5409C">
      <w:pPr>
        <w:rPr>
          <w:rFonts w:asciiTheme="majorHAnsi" w:hAnsiTheme="majorHAnsi"/>
          <w:b/>
          <w:bCs/>
          <w:sz w:val="24"/>
          <w:szCs w:val="24"/>
        </w:rPr>
      </w:pPr>
    </w:p>
    <w:p w:rsidR="00C5409C" w:rsidRDefault="00C5409C" w:rsidP="00C5409C">
      <w:pPr>
        <w:rPr>
          <w:rFonts w:asciiTheme="majorHAnsi" w:hAnsiTheme="majorHAnsi"/>
          <w:b/>
          <w:bCs/>
          <w:sz w:val="24"/>
          <w:szCs w:val="24"/>
        </w:rPr>
      </w:pPr>
      <w:r>
        <w:rPr>
          <w:rFonts w:asciiTheme="majorHAnsi" w:hAnsiTheme="majorHAnsi"/>
          <w:b/>
          <w:bCs/>
          <w:sz w:val="24"/>
          <w:szCs w:val="24"/>
        </w:rPr>
        <w:lastRenderedPageBreak/>
        <w:t xml:space="preserve">(2) </w:t>
      </w:r>
      <w:r w:rsidRPr="00716477">
        <w:rPr>
          <w:rFonts w:asciiTheme="majorHAnsi" w:hAnsiTheme="majorHAnsi"/>
          <w:b/>
          <w:bCs/>
          <w:sz w:val="28"/>
          <w:szCs w:val="28"/>
        </w:rPr>
        <w:t>Print Journals (</w:t>
      </w:r>
      <w:r w:rsidR="006708D6">
        <w:rPr>
          <w:rFonts w:asciiTheme="majorHAnsi" w:hAnsiTheme="majorHAnsi"/>
          <w:b/>
          <w:bCs/>
          <w:sz w:val="28"/>
          <w:szCs w:val="28"/>
        </w:rPr>
        <w:t>International</w:t>
      </w:r>
      <w:r w:rsidRPr="00716477">
        <w:rPr>
          <w:rFonts w:asciiTheme="majorHAnsi" w:hAnsiTheme="majorHAnsi"/>
          <w:b/>
          <w:bCs/>
          <w:sz w:val="28"/>
          <w:szCs w:val="28"/>
        </w:rPr>
        <w:t>)</w:t>
      </w:r>
    </w:p>
    <w:tbl>
      <w:tblPr>
        <w:tblStyle w:val="TableGrid"/>
        <w:tblW w:w="6521" w:type="dxa"/>
        <w:tblInd w:w="1252" w:type="dxa"/>
        <w:tblLayout w:type="fixed"/>
        <w:tblLook w:val="04A0" w:firstRow="1" w:lastRow="0" w:firstColumn="1" w:lastColumn="0" w:noHBand="0" w:noVBand="1"/>
      </w:tblPr>
      <w:tblGrid>
        <w:gridCol w:w="732"/>
        <w:gridCol w:w="5789"/>
      </w:tblGrid>
      <w:tr w:rsidR="000971EE" w:rsidTr="00202D2E">
        <w:tc>
          <w:tcPr>
            <w:tcW w:w="732" w:type="dxa"/>
            <w:vAlign w:val="center"/>
          </w:tcPr>
          <w:p w:rsidR="000971EE" w:rsidRPr="00501545" w:rsidRDefault="004A5370" w:rsidP="00175B3D">
            <w:pPr>
              <w:jc w:val="center"/>
              <w:rPr>
                <w:rFonts w:asciiTheme="majorHAnsi" w:hAnsi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bCs/>
                <w:sz w:val="24"/>
                <w:szCs w:val="24"/>
              </w:rPr>
              <w:t>Sl</w:t>
            </w:r>
            <w:r w:rsidR="000971EE" w:rsidRPr="00501545">
              <w:rPr>
                <w:rFonts w:asciiTheme="majorHAnsi" w:hAnsiTheme="majorHAnsi"/>
                <w:b/>
                <w:bCs/>
                <w:sz w:val="24"/>
                <w:szCs w:val="24"/>
              </w:rPr>
              <w:t>. No.</w:t>
            </w:r>
          </w:p>
        </w:tc>
        <w:tc>
          <w:tcPr>
            <w:tcW w:w="5789" w:type="dxa"/>
            <w:vAlign w:val="center"/>
          </w:tcPr>
          <w:p w:rsidR="000971EE" w:rsidRPr="00501545" w:rsidRDefault="000971EE" w:rsidP="00175B3D">
            <w:pPr>
              <w:jc w:val="center"/>
              <w:rPr>
                <w:rFonts w:asciiTheme="majorHAnsi" w:hAnsiTheme="majorHAnsi"/>
                <w:b/>
                <w:bCs/>
                <w:sz w:val="24"/>
                <w:szCs w:val="24"/>
              </w:rPr>
            </w:pPr>
            <w:r w:rsidRPr="00501545">
              <w:rPr>
                <w:rFonts w:asciiTheme="majorHAnsi" w:hAnsiTheme="majorHAnsi"/>
                <w:b/>
                <w:bCs/>
                <w:sz w:val="24"/>
                <w:szCs w:val="24"/>
              </w:rPr>
              <w:t>Name of the Journal</w:t>
            </w:r>
          </w:p>
        </w:tc>
      </w:tr>
      <w:tr w:rsidR="000971EE" w:rsidTr="00202D2E">
        <w:trPr>
          <w:trHeight w:val="297"/>
        </w:trPr>
        <w:tc>
          <w:tcPr>
            <w:tcW w:w="732" w:type="dxa"/>
            <w:vAlign w:val="center"/>
          </w:tcPr>
          <w:p w:rsidR="000971EE" w:rsidRPr="00652299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89" w:type="dxa"/>
            <w:vAlign w:val="center"/>
          </w:tcPr>
          <w:p w:rsidR="000971EE" w:rsidRPr="00652299" w:rsidRDefault="000971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merican Statistician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52299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789" w:type="dxa"/>
            <w:vAlign w:val="center"/>
          </w:tcPr>
          <w:p w:rsidR="000971EE" w:rsidRPr="00652299" w:rsidRDefault="000971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nnals of Statistics 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52299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789" w:type="dxa"/>
          </w:tcPr>
          <w:p w:rsidR="000971EE" w:rsidRPr="00652299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Climate Policy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52299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789" w:type="dxa"/>
          </w:tcPr>
          <w:p w:rsidR="000971EE" w:rsidRPr="00652299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Critical Studies on Security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52299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789" w:type="dxa"/>
            <w:vAlign w:val="center"/>
          </w:tcPr>
          <w:p w:rsidR="000971EE" w:rsidRPr="00652299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Development and Change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52299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789" w:type="dxa"/>
            <w:vAlign w:val="center"/>
          </w:tcPr>
          <w:p w:rsidR="000971EE" w:rsidRPr="00652299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Environment and Urbanization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52299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789" w:type="dxa"/>
            <w:vAlign w:val="center"/>
          </w:tcPr>
          <w:p w:rsidR="000971EE" w:rsidRPr="00652299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Feminist Theory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52299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5789" w:type="dxa"/>
          </w:tcPr>
          <w:p w:rsidR="000971EE" w:rsidRPr="00652299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 xml:space="preserve">International Statistical Review 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52299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789" w:type="dxa"/>
            <w:vAlign w:val="center"/>
          </w:tcPr>
          <w:p w:rsidR="000971EE" w:rsidRPr="00652299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Journal of American Statistical Association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52299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789" w:type="dxa"/>
            <w:vAlign w:val="center"/>
          </w:tcPr>
          <w:p w:rsidR="000971EE" w:rsidRPr="00652299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Journal of Building Physics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52299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5789" w:type="dxa"/>
            <w:vAlign w:val="center"/>
          </w:tcPr>
          <w:p w:rsidR="000971EE" w:rsidRPr="00652299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Journal of Commonwealth Literature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52299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5789" w:type="dxa"/>
          </w:tcPr>
          <w:p w:rsidR="000971EE" w:rsidRPr="00652299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 xml:space="preserve">Journal of International Relations and Development                                            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52299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5789" w:type="dxa"/>
            <w:vAlign w:val="center"/>
          </w:tcPr>
          <w:p w:rsidR="000971EE" w:rsidRPr="00652299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Journal of Literary Theory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52299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5789" w:type="dxa"/>
            <w:vAlign w:val="center"/>
          </w:tcPr>
          <w:p w:rsidR="000971EE" w:rsidRPr="00652299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Journal of Planning History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52299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5789" w:type="dxa"/>
          </w:tcPr>
          <w:p w:rsidR="000971EE" w:rsidRPr="00652299" w:rsidRDefault="000971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ournal of Quality Technology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52299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5789" w:type="dxa"/>
            <w:vAlign w:val="center"/>
          </w:tcPr>
          <w:p w:rsidR="000971EE" w:rsidRPr="00652299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 xml:space="preserve">Statistical Science 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52299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5789" w:type="dxa"/>
            <w:vAlign w:val="center"/>
          </w:tcPr>
          <w:p w:rsidR="000971EE" w:rsidRPr="00652299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Technometrics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52299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5789" w:type="dxa"/>
            <w:vAlign w:val="center"/>
          </w:tcPr>
          <w:p w:rsidR="000971EE" w:rsidRPr="00652299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Television and New Media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52299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5789" w:type="dxa"/>
            <w:vAlign w:val="center"/>
          </w:tcPr>
          <w:p w:rsidR="000971EE" w:rsidRPr="00652299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Theory, Culture and Society</w:t>
            </w:r>
          </w:p>
        </w:tc>
      </w:tr>
      <w:tr w:rsidR="000971EE" w:rsidTr="00202D2E">
        <w:tc>
          <w:tcPr>
            <w:tcW w:w="732" w:type="dxa"/>
            <w:vAlign w:val="center"/>
          </w:tcPr>
          <w:p w:rsidR="000971EE" w:rsidRPr="00652299" w:rsidRDefault="000971EE" w:rsidP="00175B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789" w:type="dxa"/>
          </w:tcPr>
          <w:p w:rsidR="000971EE" w:rsidRPr="00652299" w:rsidRDefault="000971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2299">
              <w:rPr>
                <w:rFonts w:ascii="Times New Roman" w:hAnsi="Times New Roman" w:cs="Times New Roman"/>
                <w:sz w:val="24"/>
                <w:szCs w:val="24"/>
              </w:rPr>
              <w:t>Water Policy</w:t>
            </w:r>
          </w:p>
        </w:tc>
      </w:tr>
    </w:tbl>
    <w:p w:rsidR="00C10D83" w:rsidRDefault="00C10D83" w:rsidP="00A51B27"/>
    <w:sectPr w:rsidR="00C10D83" w:rsidSect="00716477">
      <w:pgSz w:w="11906" w:h="16838"/>
      <w:pgMar w:top="72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33C13A8"/>
    <w:multiLevelType w:val="multilevel"/>
    <w:tmpl w:val="AFE2F5BA"/>
    <w:lvl w:ilvl="0">
      <w:start w:val="1"/>
      <w:numFmt w:val="decimal"/>
      <w:lvlText w:val="(%1.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(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216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NTUwNjMztTQwtDRU0lEKTi0uzszPAykwrgUAWaDIwCwAAAA="/>
  </w:docVars>
  <w:rsids>
    <w:rsidRoot w:val="00EE4283"/>
    <w:rsid w:val="000564D8"/>
    <w:rsid w:val="000971EE"/>
    <w:rsid w:val="000B0824"/>
    <w:rsid w:val="001606ED"/>
    <w:rsid w:val="00164354"/>
    <w:rsid w:val="001F1028"/>
    <w:rsid w:val="00202D2E"/>
    <w:rsid w:val="00232A41"/>
    <w:rsid w:val="00297AC6"/>
    <w:rsid w:val="002C2312"/>
    <w:rsid w:val="00334376"/>
    <w:rsid w:val="003A0DEB"/>
    <w:rsid w:val="00481199"/>
    <w:rsid w:val="004A5370"/>
    <w:rsid w:val="004E6E77"/>
    <w:rsid w:val="00553FB0"/>
    <w:rsid w:val="0056470B"/>
    <w:rsid w:val="005E54D7"/>
    <w:rsid w:val="005F17BD"/>
    <w:rsid w:val="005F4A8F"/>
    <w:rsid w:val="006136EF"/>
    <w:rsid w:val="00652299"/>
    <w:rsid w:val="006708D6"/>
    <w:rsid w:val="006C2181"/>
    <w:rsid w:val="006F5D2B"/>
    <w:rsid w:val="00716477"/>
    <w:rsid w:val="00793F41"/>
    <w:rsid w:val="007C236F"/>
    <w:rsid w:val="008505BC"/>
    <w:rsid w:val="008730C0"/>
    <w:rsid w:val="008D1450"/>
    <w:rsid w:val="008D4C11"/>
    <w:rsid w:val="00906BA1"/>
    <w:rsid w:val="0091386E"/>
    <w:rsid w:val="0094602E"/>
    <w:rsid w:val="009A3494"/>
    <w:rsid w:val="00A13A1E"/>
    <w:rsid w:val="00A3651F"/>
    <w:rsid w:val="00A51B27"/>
    <w:rsid w:val="00A612AE"/>
    <w:rsid w:val="00B84BE5"/>
    <w:rsid w:val="00BE42A5"/>
    <w:rsid w:val="00C10D83"/>
    <w:rsid w:val="00C21A77"/>
    <w:rsid w:val="00C273DA"/>
    <w:rsid w:val="00C5409C"/>
    <w:rsid w:val="00C56BF0"/>
    <w:rsid w:val="00E077B6"/>
    <w:rsid w:val="00E70D7C"/>
    <w:rsid w:val="00E92C51"/>
    <w:rsid w:val="00EA2946"/>
    <w:rsid w:val="00EA7101"/>
    <w:rsid w:val="00EE4283"/>
    <w:rsid w:val="00F45DA1"/>
    <w:rsid w:val="00F57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0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409C"/>
    <w:pPr>
      <w:ind w:left="720"/>
      <w:contextualSpacing/>
    </w:pPr>
  </w:style>
  <w:style w:type="table" w:styleId="TableGrid">
    <w:name w:val="Table Grid"/>
    <w:basedOn w:val="TableNormal"/>
    <w:uiPriority w:val="59"/>
    <w:rsid w:val="00C5409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40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409C"/>
    <w:pPr>
      <w:ind w:left="720"/>
      <w:contextualSpacing/>
    </w:pPr>
  </w:style>
  <w:style w:type="table" w:styleId="TableGrid">
    <w:name w:val="Table Grid"/>
    <w:basedOn w:val="TableNormal"/>
    <w:uiPriority w:val="59"/>
    <w:rsid w:val="00C5409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3</Pages>
  <Words>524</Words>
  <Characters>2992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200</dc:creator>
  <cp:keywords/>
  <dc:description/>
  <cp:lastModifiedBy>Curaj</cp:lastModifiedBy>
  <cp:revision>60</cp:revision>
  <dcterms:created xsi:type="dcterms:W3CDTF">2018-09-24T09:30:00Z</dcterms:created>
  <dcterms:modified xsi:type="dcterms:W3CDTF">2018-11-19T08:41:00Z</dcterms:modified>
</cp:coreProperties>
</file>